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lastRenderedPageBreak/>
        <w:t xml:space="preserve">R </w:t>
      </w:r>
      <w:r w:rsidRPr="00145E29">
        <w:t>Markdown</w:t>
      </w:r>
      <w:bookmarkEnd w:id="0"/>
    </w:p>
    <w:p w14:paraId="611AB8AB" w14:textId="7402AC98" w:rsidR="00A47193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25A443A6" w14:textId="34FD3BEB" w:rsidR="00F04E53" w:rsidRPr="00F04E53" w:rsidRDefault="00F04E53" w:rsidP="00F04E53">
      <w:pPr>
        <w:pStyle w:val="BodyText"/>
        <w:numPr>
          <w:ilvl w:val="0"/>
          <w:numId w:val="19"/>
        </w:numPr>
      </w:pPr>
      <w:r>
        <w:t>A bullet list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lastRenderedPageBreak/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691AD5D3" w14:textId="77777777" w:rsidR="00246B21" w:rsidRDefault="001D4C5B" w:rsidP="00246B21">
      <w:pPr>
        <w:pStyle w:val="BodyText"/>
        <w:keepNext/>
      </w:pPr>
      <w:r w:rsidRPr="00974216">
        <w:rPr>
          <w:noProof/>
        </w:rPr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8A9FA" w14:textId="0EE6825D" w:rsidR="00681216" w:rsidRPr="00974216" w:rsidRDefault="00246B21" w:rsidP="00246B2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 caption</w:t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</w:t>
      </w:r>
      <w:proofErr w:type="spellStart"/>
      <w:r w:rsidRPr="00E23A5E">
        <w:t>labore</w:t>
      </w:r>
      <w:proofErr w:type="spellEnd"/>
      <w:r w:rsidRPr="00E23A5E">
        <w:t xml:space="preserve">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6E714C74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0F58947C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4450661" w:rsidR="000F325A" w:rsidRDefault="000F325A" w:rsidP="000F325A">
      <w:pPr>
        <w:pStyle w:val="BodyText"/>
      </w:pPr>
      <w:r>
        <w:t>Some text again.</w:t>
      </w:r>
    </w:p>
    <w:p w14:paraId="77128CF4" w14:textId="1DB6650E" w:rsidR="00246B21" w:rsidRDefault="00246B21" w:rsidP="000F32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46B21" w14:paraId="05732767" w14:textId="77777777" w:rsidTr="00246B21">
        <w:tc>
          <w:tcPr>
            <w:tcW w:w="3432" w:type="dxa"/>
          </w:tcPr>
          <w:p w14:paraId="23A2B5BA" w14:textId="662E16DB" w:rsidR="00246B21" w:rsidRDefault="00246B21" w:rsidP="000F325A">
            <w:pPr>
              <w:pStyle w:val="BodyText"/>
              <w:ind w:firstLine="0"/>
            </w:pPr>
            <w:r>
              <w:t>Table</w:t>
            </w:r>
          </w:p>
        </w:tc>
        <w:tc>
          <w:tcPr>
            <w:tcW w:w="3432" w:type="dxa"/>
          </w:tcPr>
          <w:p w14:paraId="3422667B" w14:textId="77777777" w:rsidR="00246B21" w:rsidRDefault="00246B21" w:rsidP="000F325A">
            <w:pPr>
              <w:pStyle w:val="BodyText"/>
              <w:ind w:firstLine="0"/>
            </w:pPr>
          </w:p>
        </w:tc>
        <w:tc>
          <w:tcPr>
            <w:tcW w:w="3432" w:type="dxa"/>
          </w:tcPr>
          <w:p w14:paraId="26C24238" w14:textId="77777777" w:rsidR="00246B21" w:rsidRDefault="00246B21" w:rsidP="000F325A">
            <w:pPr>
              <w:pStyle w:val="BodyText"/>
              <w:ind w:firstLine="0"/>
            </w:pPr>
          </w:p>
        </w:tc>
      </w:tr>
    </w:tbl>
    <w:p w14:paraId="794F79AA" w14:textId="77777777" w:rsidR="00246B21" w:rsidRDefault="00246B21" w:rsidP="000F325A">
      <w:pPr>
        <w:pStyle w:val="BodyText"/>
      </w:pP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</w:t>
      </w:r>
      <w:bookmarkStart w:id="2" w:name="_GoBack"/>
      <w:bookmarkEnd w:id="2"/>
      <w:r>
        <w:t>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lastRenderedPageBreak/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FA77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4F77E" w14:textId="77777777" w:rsidR="006709A4" w:rsidRDefault="006709A4">
      <w:pPr>
        <w:spacing w:after="0"/>
      </w:pPr>
      <w:r>
        <w:separator/>
      </w:r>
    </w:p>
  </w:endnote>
  <w:endnote w:type="continuationSeparator" w:id="0">
    <w:p w14:paraId="35B28BB7" w14:textId="77777777" w:rsidR="006709A4" w:rsidRDefault="00670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YGothic-Medium">
    <w:altName w:val="HY중고딕"/>
    <w:panose1 w:val="020B0604020202020204"/>
    <w:charset w:val="81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altName w:val="Calibri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BBCE2" w14:textId="77777777" w:rsidR="002527F2" w:rsidRDefault="00252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3494BA" w:themeColor="accent1"/>
      </w:rPr>
    </w:pPr>
    <w:r>
      <w:rPr>
        <w:caps/>
        <w:color w:val="3494BA" w:themeColor="accent1"/>
      </w:rPr>
      <w:fldChar w:fldCharType="begin"/>
    </w:r>
    <w:r>
      <w:rPr>
        <w:caps/>
        <w:color w:val="3494BA" w:themeColor="accent1"/>
      </w:rPr>
      <w:instrText xml:space="preserve"> PAGE   \* MERGEFORMAT </w:instrText>
    </w:r>
    <w:r>
      <w:rPr>
        <w:caps/>
        <w:color w:val="3494BA" w:themeColor="accent1"/>
      </w:rPr>
      <w:fldChar w:fldCharType="separate"/>
    </w:r>
    <w:r>
      <w:rPr>
        <w:caps/>
        <w:noProof/>
        <w:color w:val="3494BA" w:themeColor="accent1"/>
      </w:rPr>
      <w:t>2</w:t>
    </w:r>
    <w:r>
      <w:rPr>
        <w:caps/>
        <w:noProof/>
        <w:color w:val="3494BA" w:themeColor="accent1"/>
      </w:rPr>
      <w:fldChar w:fldCharType="end"/>
    </w:r>
  </w:p>
  <w:p w14:paraId="5BF1EFAC" w14:textId="77777777" w:rsidR="00B311B1" w:rsidRDefault="00B311B1">
    <w:pPr>
      <w:pStyle w:val="Footer"/>
    </w:pPr>
  </w:p>
  <w:p w14:paraId="0547A91A" w14:textId="77777777" w:rsidR="00672470" w:rsidRDefault="006724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1CA8" w14:textId="77777777" w:rsidR="002527F2" w:rsidRDefault="0025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249AC" w14:textId="77777777" w:rsidR="006709A4" w:rsidRDefault="006709A4">
      <w:r>
        <w:separator/>
      </w:r>
    </w:p>
  </w:footnote>
  <w:footnote w:type="continuationSeparator" w:id="0">
    <w:p w14:paraId="1B9CAB87" w14:textId="77777777" w:rsidR="006709A4" w:rsidRDefault="006709A4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30A85" w14:textId="77777777" w:rsidR="002527F2" w:rsidRDefault="00252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86B9" w14:textId="75B024EC" w:rsidR="00672470" w:rsidRDefault="006709A4">
    <w:r>
      <w:fldChar w:fldCharType="begin"/>
    </w:r>
    <w:r>
      <w:instrText xml:space="preserve"> FILENAME  \* MERGEFORMAT </w:instrText>
    </w:r>
    <w:r>
      <w:fldChar w:fldCharType="separate"/>
    </w:r>
    <w:r w:rsidR="002527F2">
      <w:rPr>
        <w:noProof/>
      </w:rPr>
      <w:t>template.docx</w:t>
    </w:r>
    <w:r>
      <w:rPr>
        <w:noProof/>
      </w:rPr>
      <w:fldChar w:fldCharType="end"/>
    </w:r>
    <w:r w:rsidR="002527F2">
      <w:ptab w:relativeTo="margin" w:alignment="center" w:leader="none"/>
    </w:r>
    <w:r w:rsidR="002527F2">
      <w:ptab w:relativeTo="margin" w:alignment="right" w:leader="none"/>
    </w:r>
    <w:r w:rsidR="002527F2">
      <w:fldChar w:fldCharType="begin"/>
    </w:r>
    <w:r w:rsidR="002527F2">
      <w:instrText xml:space="preserve"> DATE \@ "d-MMM-yy" </w:instrText>
    </w:r>
    <w:r w:rsidR="002527F2">
      <w:fldChar w:fldCharType="separate"/>
    </w:r>
    <w:r w:rsidR="00E961ED">
      <w:rPr>
        <w:noProof/>
      </w:rPr>
      <w:t>6-Sep-23</w:t>
    </w:r>
    <w:r w:rsidR="002527F2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A2B79" w14:textId="77777777" w:rsidR="002527F2" w:rsidRDefault="00252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620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AC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8C3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002C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80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3C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C0BCC"/>
    <w:multiLevelType w:val="multilevel"/>
    <w:tmpl w:val="040C001D"/>
    <w:numStyleLink w:val="ul2"/>
  </w:abstractNum>
  <w:abstractNum w:abstractNumId="11" w15:restartNumberingAfterBreak="0">
    <w:nsid w:val="101A79C0"/>
    <w:multiLevelType w:val="multilevel"/>
    <w:tmpl w:val="CD605370"/>
    <w:numStyleLink w:val="Defaultol"/>
  </w:abstractNum>
  <w:abstractNum w:abstractNumId="12" w15:restartNumberingAfterBreak="0">
    <w:nsid w:val="11D07BC9"/>
    <w:multiLevelType w:val="multilevel"/>
    <w:tmpl w:val="256CF6E4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15285971"/>
    <w:multiLevelType w:val="multilevel"/>
    <w:tmpl w:val="CD605370"/>
    <w:numStyleLink w:val="Defaultol"/>
  </w:abstractNum>
  <w:abstractNum w:abstractNumId="14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18442E03"/>
    <w:multiLevelType w:val="multilevel"/>
    <w:tmpl w:val="1F123CE8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1C5C3C1D"/>
    <w:multiLevelType w:val="multilevel"/>
    <w:tmpl w:val="3D94A72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2007766A"/>
    <w:multiLevelType w:val="multilevel"/>
    <w:tmpl w:val="4CBE9F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0B20DFE"/>
    <w:multiLevelType w:val="multilevel"/>
    <w:tmpl w:val="CD605370"/>
    <w:numStyleLink w:val="Defaultol"/>
  </w:abstractNum>
  <w:abstractNum w:abstractNumId="19" w15:restartNumberingAfterBreak="0">
    <w:nsid w:val="29C35E00"/>
    <w:multiLevelType w:val="hybridMultilevel"/>
    <w:tmpl w:val="DF06A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0622AB"/>
    <w:multiLevelType w:val="multilevel"/>
    <w:tmpl w:val="CD605370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pStyle w:val="Heading4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21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2EBC1713"/>
    <w:multiLevelType w:val="multilevel"/>
    <w:tmpl w:val="CD605370"/>
    <w:numStyleLink w:val="Defaultol"/>
  </w:abstractNum>
  <w:abstractNum w:abstractNumId="23" w15:restartNumberingAfterBreak="0">
    <w:nsid w:val="33D6554F"/>
    <w:multiLevelType w:val="multilevel"/>
    <w:tmpl w:val="4CBE9FC0"/>
    <w:numStyleLink w:val="111111"/>
  </w:abstractNum>
  <w:abstractNum w:abstractNumId="24" w15:restartNumberingAfterBreak="0">
    <w:nsid w:val="34D9306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87C2F4F"/>
    <w:multiLevelType w:val="multilevel"/>
    <w:tmpl w:val="CD605370"/>
    <w:numStyleLink w:val="Defaultol"/>
  </w:abstractNum>
  <w:abstractNum w:abstractNumId="26" w15:restartNumberingAfterBreak="0">
    <w:nsid w:val="48233681"/>
    <w:multiLevelType w:val="multilevel"/>
    <w:tmpl w:val="E69A5FE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4AA72322"/>
    <w:multiLevelType w:val="multilevel"/>
    <w:tmpl w:val="0340236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98E98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B5CDD3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82E76E0"/>
    <w:multiLevelType w:val="multilevel"/>
    <w:tmpl w:val="040C001D"/>
    <w:numStyleLink w:val="ul2"/>
  </w:abstractNum>
  <w:abstractNum w:abstractNumId="30" w15:restartNumberingAfterBreak="0">
    <w:nsid w:val="68BD76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9924B8E"/>
    <w:multiLevelType w:val="multilevel"/>
    <w:tmpl w:val="CD605370"/>
    <w:numStyleLink w:val="Defaultol"/>
  </w:abstractNum>
  <w:abstractNum w:abstractNumId="32" w15:restartNumberingAfterBreak="0">
    <w:nsid w:val="69FD647E"/>
    <w:multiLevelType w:val="multilevel"/>
    <w:tmpl w:val="CD605370"/>
    <w:numStyleLink w:val="Defaultol"/>
  </w:abstractNum>
  <w:abstractNum w:abstractNumId="33" w15:restartNumberingAfterBreak="0">
    <w:nsid w:val="7356063E"/>
    <w:multiLevelType w:val="multilevel"/>
    <w:tmpl w:val="CD605370"/>
    <w:numStyleLink w:val="Defaultol"/>
  </w:abstractNum>
  <w:abstractNum w:abstractNumId="34" w15:restartNumberingAfterBreak="0">
    <w:nsid w:val="736A70A9"/>
    <w:multiLevelType w:val="multilevel"/>
    <w:tmpl w:val="FF947D8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5" w15:restartNumberingAfterBreak="0">
    <w:nsid w:val="78937867"/>
    <w:multiLevelType w:val="multilevel"/>
    <w:tmpl w:val="CD605370"/>
    <w:numStyleLink w:val="Defaultol"/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20"/>
  </w:num>
  <w:num w:numId="6">
    <w:abstractNumId w:val="35"/>
  </w:num>
  <w:num w:numId="7">
    <w:abstractNumId w:val="28"/>
  </w:num>
  <w:num w:numId="8">
    <w:abstractNumId w:val="10"/>
  </w:num>
  <w:num w:numId="9">
    <w:abstractNumId w:val="29"/>
  </w:num>
  <w:num w:numId="10">
    <w:abstractNumId w:val="21"/>
  </w:num>
  <w:num w:numId="11">
    <w:abstractNumId w:val="14"/>
  </w:num>
  <w:num w:numId="12">
    <w:abstractNumId w:val="31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  <w:num w:numId="17">
    <w:abstractNumId w:val="6"/>
  </w:num>
  <w:num w:numId="18">
    <w:abstractNumId w:val="9"/>
  </w:num>
  <w:num w:numId="19">
    <w:abstractNumId w:val="19"/>
  </w:num>
  <w:num w:numId="20">
    <w:abstractNumId w:val="27"/>
  </w:num>
  <w:num w:numId="21">
    <w:abstractNumId w:val="24"/>
  </w:num>
  <w:num w:numId="22">
    <w:abstractNumId w:val="30"/>
  </w:num>
  <w:num w:numId="23">
    <w:abstractNumId w:val="12"/>
  </w:num>
  <w:num w:numId="24">
    <w:abstractNumId w:val="15"/>
  </w:num>
  <w:num w:numId="25">
    <w:abstractNumId w:val="17"/>
  </w:num>
  <w:num w:numId="26">
    <w:abstractNumId w:val="23"/>
  </w:num>
  <w:num w:numId="27">
    <w:abstractNumId w:val="34"/>
  </w:num>
  <w:num w:numId="28">
    <w:abstractNumId w:val="11"/>
  </w:num>
  <w:num w:numId="29">
    <w:abstractNumId w:val="18"/>
  </w:num>
  <w:num w:numId="30">
    <w:abstractNumId w:val="32"/>
  </w:num>
  <w:num w:numId="31">
    <w:abstractNumId w:val="16"/>
  </w:num>
  <w:num w:numId="32">
    <w:abstractNumId w:val="33"/>
  </w:num>
  <w:num w:numId="33">
    <w:abstractNumId w:val="26"/>
  </w:num>
  <w:num w:numId="34">
    <w:abstractNumId w:val="13"/>
  </w:num>
  <w:num w:numId="35">
    <w:abstractNumId w:val="25"/>
  </w:num>
  <w:num w:numId="36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321C1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D6767"/>
    <w:rsid w:val="000F325A"/>
    <w:rsid w:val="001123C7"/>
    <w:rsid w:val="001145C1"/>
    <w:rsid w:val="00145E29"/>
    <w:rsid w:val="00184BE8"/>
    <w:rsid w:val="001A7695"/>
    <w:rsid w:val="001D4C5B"/>
    <w:rsid w:val="0021457B"/>
    <w:rsid w:val="00246B21"/>
    <w:rsid w:val="002527F2"/>
    <w:rsid w:val="002646F3"/>
    <w:rsid w:val="00294BFA"/>
    <w:rsid w:val="002A028E"/>
    <w:rsid w:val="002A2517"/>
    <w:rsid w:val="002C2C87"/>
    <w:rsid w:val="002D3D01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247C2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C122B"/>
    <w:rsid w:val="005D0EC8"/>
    <w:rsid w:val="005E3289"/>
    <w:rsid w:val="005E6371"/>
    <w:rsid w:val="005E68E5"/>
    <w:rsid w:val="00610A8B"/>
    <w:rsid w:val="00622806"/>
    <w:rsid w:val="00631C4A"/>
    <w:rsid w:val="006437D6"/>
    <w:rsid w:val="006709A4"/>
    <w:rsid w:val="00672470"/>
    <w:rsid w:val="00675102"/>
    <w:rsid w:val="00681216"/>
    <w:rsid w:val="006C4A29"/>
    <w:rsid w:val="006F4387"/>
    <w:rsid w:val="00742221"/>
    <w:rsid w:val="0074751A"/>
    <w:rsid w:val="00784D58"/>
    <w:rsid w:val="007A10C8"/>
    <w:rsid w:val="007B52AD"/>
    <w:rsid w:val="007C2267"/>
    <w:rsid w:val="007D6349"/>
    <w:rsid w:val="007E367D"/>
    <w:rsid w:val="007F6584"/>
    <w:rsid w:val="00800D1E"/>
    <w:rsid w:val="00803117"/>
    <w:rsid w:val="00806801"/>
    <w:rsid w:val="0083349B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C7736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3B68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27D30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74C"/>
    <w:rsid w:val="00E85DA3"/>
    <w:rsid w:val="00E961ED"/>
    <w:rsid w:val="00EB4BBD"/>
    <w:rsid w:val="00ED5FB5"/>
    <w:rsid w:val="00F04E53"/>
    <w:rsid w:val="00F065D0"/>
    <w:rsid w:val="00F1037E"/>
    <w:rsid w:val="00F112BB"/>
    <w:rsid w:val="00F535C4"/>
    <w:rsid w:val="00F95C7C"/>
    <w:rsid w:val="00FA53F6"/>
    <w:rsid w:val="00FA556D"/>
    <w:rsid w:val="00FA62D6"/>
    <w:rsid w:val="00FA771F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B21"/>
    <w:rPr>
      <w:sz w:val="20"/>
      <w:lang w:val="en-GB"/>
    </w:rPr>
  </w:style>
  <w:style w:type="paragraph" w:styleId="Heading1">
    <w:name w:val="heading 1"/>
    <w:basedOn w:val="Normal"/>
    <w:next w:val="BodyText"/>
    <w:uiPriority w:val="9"/>
    <w:qFormat/>
    <w:rsid w:val="00B03B68"/>
    <w:pPr>
      <w:keepNext/>
      <w:keepLines/>
      <w:pageBreakBefore/>
      <w:numPr>
        <w:numId w:val="36"/>
      </w:numPr>
      <w:spacing w:before="480" w:after="240"/>
      <w:outlineLvl w:val="0"/>
    </w:pPr>
    <w:rPr>
      <w:rFonts w:eastAsiaTheme="majorEastAsia" w:cstheme="majorBidi"/>
      <w:b/>
      <w:bCs/>
      <w:color w:val="3494BA" w:themeColor="accen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3B68"/>
    <w:pPr>
      <w:keepNext/>
      <w:keepLines/>
      <w:numPr>
        <w:ilvl w:val="1"/>
        <w:numId w:val="36"/>
      </w:numPr>
      <w:spacing w:before="120" w:after="240"/>
      <w:outlineLvl w:val="1"/>
    </w:pPr>
    <w:rPr>
      <w:rFonts w:eastAsiaTheme="majorEastAsia" w:cstheme="majorBidi"/>
      <w:b/>
      <w:bCs/>
      <w:color w:val="3494BA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3B68"/>
    <w:pPr>
      <w:keepNext/>
      <w:keepLines/>
      <w:numPr>
        <w:ilvl w:val="2"/>
        <w:numId w:val="36"/>
      </w:numPr>
      <w:spacing w:before="120" w:after="240"/>
      <w:outlineLvl w:val="2"/>
    </w:pPr>
    <w:rPr>
      <w:rFonts w:eastAsiaTheme="majorEastAsia" w:cstheme="majorBidi"/>
      <w:b/>
      <w:bCs/>
      <w:color w:val="3494BA" w:themeColor="accent1"/>
      <w:sz w:val="21"/>
    </w:rPr>
  </w:style>
  <w:style w:type="paragraph" w:styleId="Heading4">
    <w:name w:val="heading 4"/>
    <w:basedOn w:val="Normal"/>
    <w:next w:val="BodyText"/>
    <w:uiPriority w:val="9"/>
    <w:unhideWhenUsed/>
    <w:qFormat/>
    <w:rsid w:val="00B03B68"/>
    <w:pPr>
      <w:keepNext/>
      <w:keepLines/>
      <w:numPr>
        <w:ilvl w:val="3"/>
        <w:numId w:val="36"/>
      </w:numPr>
      <w:spacing w:before="200" w:after="120"/>
      <w:outlineLvl w:val="3"/>
    </w:pPr>
    <w:rPr>
      <w:rFonts w:eastAsiaTheme="majorEastAsia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03B6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03B6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B03B6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B03B6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03B6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349"/>
    <w:pPr>
      <w:spacing w:after="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D6349"/>
    <w:pPr>
      <w:spacing w:before="100" w:after="100" w:line="360" w:lineRule="auto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46B21"/>
    <w:pPr>
      <w:spacing w:line="36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6349"/>
    <w:rPr>
      <w:sz w:val="21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F04E53"/>
    <w:pPr>
      <w:numPr>
        <w:numId w:val="2"/>
      </w:numPr>
      <w:spacing w:line="240" w:lineRule="auto"/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9F6715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  <w:style w:type="numbering" w:styleId="111111">
    <w:name w:val="Outline List 2"/>
    <w:basedOn w:val="NoList"/>
    <w:semiHidden/>
    <w:unhideWhenUsed/>
    <w:rsid w:val="000D6767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Phd-WVR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A65341A-17D3-7B47-B057-192A67BD0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5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94</cp:revision>
  <dcterms:created xsi:type="dcterms:W3CDTF">2020-03-23T08:19:00Z</dcterms:created>
  <dcterms:modified xsi:type="dcterms:W3CDTF">2023-09-0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